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8B0CA" w14:textId="77777777" w:rsidR="00DF1E20" w:rsidRPr="00FF7F9D" w:rsidRDefault="00DF1E20" w:rsidP="00DF1E20">
      <w:pPr>
        <w:jc w:val="right"/>
      </w:pPr>
      <w:r w:rsidRPr="00FF7F9D">
        <w:t>All’att.</w:t>
      </w:r>
      <w:proofErr w:type="spellStart"/>
      <w:r w:rsidRPr="00FF7F9D">
        <w:t>ne</w:t>
      </w:r>
      <w:proofErr w:type="spellEnd"/>
      <w:r w:rsidRPr="00FF7F9D">
        <w:t xml:space="preserve"> del Direttore del DAGRI</w:t>
      </w:r>
    </w:p>
    <w:p w14:paraId="369313B8" w14:textId="77777777" w:rsidR="00DF1E20" w:rsidRPr="00FF7F9D" w:rsidRDefault="00DF1E20" w:rsidP="00DF1E20">
      <w:pPr>
        <w:jc w:val="right"/>
      </w:pPr>
      <w:r w:rsidRPr="00FF7F9D">
        <w:t>Prof. Simone Orlandini</w:t>
      </w:r>
    </w:p>
    <w:p w14:paraId="4368479F" w14:textId="77777777" w:rsidR="00DF1E20" w:rsidRDefault="00DF1E20" w:rsidP="00DF1E20">
      <w:pPr>
        <w:jc w:val="right"/>
      </w:pPr>
      <w:r>
        <w:t>e</w:t>
      </w:r>
      <w:r w:rsidRPr="00FF7F9D">
        <w:t xml:space="preserve"> per Cc al Pre</w:t>
      </w:r>
      <w:r>
        <w:t>sidente del Corso di Laurea/ Laurea Magistrale in _______________________</w:t>
      </w:r>
    </w:p>
    <w:p w14:paraId="12906712" w14:textId="3FAE0F3A" w:rsidR="00425BA8" w:rsidRDefault="00596497" w:rsidP="00DF1E20">
      <w:pPr>
        <w:jc w:val="right"/>
      </w:pPr>
      <w:r>
        <w:t>P</w:t>
      </w:r>
      <w:r w:rsidR="00DF1E20" w:rsidRPr="00FF7F9D">
        <w:t xml:space="preserve">rof. </w:t>
      </w:r>
      <w:r w:rsidR="00DF1E20">
        <w:t>____________________</w:t>
      </w:r>
    </w:p>
    <w:p w14:paraId="48CEDBE1" w14:textId="77777777" w:rsidR="00DF1E20" w:rsidRDefault="00DF1E20" w:rsidP="00DF1E20">
      <w:pPr>
        <w:jc w:val="both"/>
        <w:rPr>
          <w:b/>
        </w:rPr>
      </w:pPr>
    </w:p>
    <w:p w14:paraId="42D6255F" w14:textId="4EC88423" w:rsidR="0066139F" w:rsidRDefault="0066139F" w:rsidP="0066139F">
      <w:pPr>
        <w:jc w:val="center"/>
        <w:rPr>
          <w:b/>
        </w:rPr>
      </w:pPr>
      <w:r w:rsidRPr="0066139F">
        <w:rPr>
          <w:b/>
        </w:rPr>
        <w:t>Dichiarazione di avvenuta formazione per le esercitazioni nei laboratori</w:t>
      </w:r>
      <w:r w:rsidR="00625798">
        <w:rPr>
          <w:b/>
        </w:rPr>
        <w:t xml:space="preserve"> di ricerca</w:t>
      </w:r>
      <w:r w:rsidRPr="0066139F">
        <w:rPr>
          <w:b/>
        </w:rPr>
        <w:t xml:space="preserve"> del DAGRI</w:t>
      </w:r>
    </w:p>
    <w:p w14:paraId="2C64972A" w14:textId="77777777" w:rsidR="0066139F" w:rsidRPr="00DF1E20" w:rsidRDefault="0066139F" w:rsidP="00DF1E20">
      <w:pPr>
        <w:jc w:val="both"/>
        <w:rPr>
          <w:b/>
        </w:rPr>
      </w:pPr>
    </w:p>
    <w:p w14:paraId="2A07DE15" w14:textId="480BE8E3" w:rsidR="00DF1E20" w:rsidRDefault="00DF1E20" w:rsidP="00DF1E20">
      <w:pPr>
        <w:jc w:val="both"/>
      </w:pPr>
      <w:r>
        <w:t>Il/La sottoscritto/a_________________________________,</w:t>
      </w:r>
      <w:r w:rsidR="00596497">
        <w:t xml:space="preserve"> </w:t>
      </w:r>
      <w:r>
        <w:t>Prof.______________________________ titolare dell’insegnamento______________________________ del corso di laurea in___________________________</w:t>
      </w:r>
    </w:p>
    <w:p w14:paraId="0ADF8B79" w14:textId="00F3935C" w:rsidR="0066139F" w:rsidRDefault="009101E1" w:rsidP="00DF1E20">
      <w:pPr>
        <w:jc w:val="both"/>
      </w:pPr>
      <w:r>
        <w:t>c</w:t>
      </w:r>
      <w:r w:rsidR="0066139F">
        <w:t xml:space="preserve">omunica </w:t>
      </w:r>
      <w:r w:rsidR="00DF1E20">
        <w:t>che il giorno</w:t>
      </w:r>
      <w:r>
        <w:t xml:space="preserve"> </w:t>
      </w:r>
      <w:r w:rsidR="00DF1E20">
        <w:t>____________________________</w:t>
      </w:r>
      <w:r>
        <w:t xml:space="preserve"> </w:t>
      </w:r>
      <w:r w:rsidR="0066139F">
        <w:t xml:space="preserve">è stata svolta attività di </w:t>
      </w:r>
      <w:r w:rsidR="00DF1E20">
        <w:t>forma</w:t>
      </w:r>
      <w:r w:rsidR="0066139F">
        <w:t>zione</w:t>
      </w:r>
      <w:r w:rsidR="00DF1E20">
        <w:t>/informa</w:t>
      </w:r>
      <w:r w:rsidR="0066139F">
        <w:t>zione</w:t>
      </w:r>
      <w:r w:rsidR="00DF1E20">
        <w:t>/addestra</w:t>
      </w:r>
      <w:r w:rsidR="0066139F">
        <w:t>mento</w:t>
      </w:r>
      <w:r w:rsidR="00DF1E20">
        <w:t xml:space="preserve"> </w:t>
      </w:r>
      <w:r w:rsidR="0066139F">
        <w:t xml:space="preserve">dei </w:t>
      </w:r>
      <w:proofErr w:type="gramStart"/>
      <w:r w:rsidR="0066139F">
        <w:t>sotto elencati</w:t>
      </w:r>
      <w:proofErr w:type="gramEnd"/>
      <w:r w:rsidR="0066139F">
        <w:t xml:space="preserve"> studenti, </w:t>
      </w:r>
      <w:r w:rsidR="00DF1E20">
        <w:t>per lo svolgimento dell’esercitazione che si terrà presso il laboratorio _______________________________________ del DAGRI</w:t>
      </w:r>
    </w:p>
    <w:p w14:paraId="3CF64B24" w14:textId="77777777" w:rsidR="0066139F" w:rsidRDefault="0066139F" w:rsidP="00DF1E20">
      <w:pPr>
        <w:jc w:val="both"/>
      </w:pPr>
    </w:p>
    <w:p w14:paraId="4FAD8808" w14:textId="77777777" w:rsidR="0066139F" w:rsidRDefault="0066139F" w:rsidP="00DF1E20">
      <w:pPr>
        <w:jc w:val="both"/>
      </w:pPr>
      <w:r>
        <w:t>Luogo e data                                                                                                                                Firma</w:t>
      </w:r>
    </w:p>
    <w:p w14:paraId="4F488095" w14:textId="77777777" w:rsidR="0066139F" w:rsidRDefault="0066139F" w:rsidP="00DF1E20">
      <w:pPr>
        <w:jc w:val="both"/>
      </w:pPr>
      <w:r>
        <w:t>____________________                                                                                        ______________________</w:t>
      </w:r>
    </w:p>
    <w:p w14:paraId="2B79C0A0" w14:textId="77777777" w:rsidR="0066139F" w:rsidRDefault="0066139F" w:rsidP="00DF1E20">
      <w:pPr>
        <w:jc w:val="both"/>
        <w:rPr>
          <w:b/>
        </w:rPr>
      </w:pPr>
    </w:p>
    <w:p w14:paraId="78DF948F" w14:textId="77777777" w:rsidR="00DF1E20" w:rsidRPr="0066139F" w:rsidRDefault="0066139F" w:rsidP="00DF1E20">
      <w:pPr>
        <w:jc w:val="both"/>
        <w:rPr>
          <w:b/>
        </w:rPr>
      </w:pPr>
      <w:r w:rsidRPr="0066139F">
        <w:rPr>
          <w:b/>
        </w:rPr>
        <w:t xml:space="preserve">I sottoelencati studenti dichiarano di </w:t>
      </w:r>
      <w:r w:rsidR="00DF1E20" w:rsidRPr="0066139F">
        <w:rPr>
          <w:b/>
        </w:rPr>
        <w:t>essere stat</w:t>
      </w:r>
      <w:r w:rsidRPr="0066139F">
        <w:rPr>
          <w:b/>
        </w:rPr>
        <w:t>i</w:t>
      </w:r>
      <w:r w:rsidR="00DF1E20" w:rsidRPr="0066139F">
        <w:rPr>
          <w:b/>
        </w:rPr>
        <w:t xml:space="preserve"> format</w:t>
      </w:r>
      <w:r w:rsidRPr="0066139F">
        <w:rPr>
          <w:b/>
        </w:rPr>
        <w:t>i</w:t>
      </w:r>
      <w:r w:rsidR="00DF1E20" w:rsidRPr="0066139F">
        <w:rPr>
          <w:b/>
        </w:rPr>
        <w:t>/informat</w:t>
      </w:r>
      <w:r w:rsidRPr="0066139F">
        <w:rPr>
          <w:b/>
        </w:rPr>
        <w:t>i</w:t>
      </w:r>
      <w:r w:rsidR="00DF1E20" w:rsidRPr="0066139F">
        <w:rPr>
          <w:b/>
        </w:rPr>
        <w:t>/addestrat</w:t>
      </w:r>
      <w:r w:rsidRPr="0066139F">
        <w:rPr>
          <w:b/>
        </w:rPr>
        <w:t>i</w:t>
      </w:r>
      <w:r w:rsidR="00DF1E20" w:rsidRPr="0066139F">
        <w:rPr>
          <w:b/>
        </w:rPr>
        <w:t xml:space="preserve"> in merito a:</w:t>
      </w:r>
    </w:p>
    <w:p w14:paraId="34533B5E" w14:textId="77777777" w:rsidR="00DF1E20" w:rsidRDefault="00DF1E20" w:rsidP="00DF1E20">
      <w:pPr>
        <w:pStyle w:val="Paragrafoelenco"/>
        <w:numPr>
          <w:ilvl w:val="0"/>
          <w:numId w:val="1"/>
        </w:numPr>
        <w:jc w:val="both"/>
      </w:pPr>
      <w:r>
        <w:t>Comportamenti da tenere nel laboratorio</w:t>
      </w:r>
    </w:p>
    <w:p w14:paraId="78196414" w14:textId="77777777" w:rsidR="00DF1E20" w:rsidRDefault="00DF1E20" w:rsidP="00DF1E20">
      <w:pPr>
        <w:pStyle w:val="Paragrafoelenco"/>
        <w:numPr>
          <w:ilvl w:val="0"/>
          <w:numId w:val="1"/>
        </w:numPr>
        <w:jc w:val="both"/>
      </w:pPr>
      <w:r>
        <w:t>Misure di sicurezza da seguire</w:t>
      </w:r>
    </w:p>
    <w:p w14:paraId="012158CB" w14:textId="77777777" w:rsidR="00DF1E20" w:rsidRDefault="00DF1E20" w:rsidP="00DF1E20">
      <w:pPr>
        <w:pStyle w:val="Paragrafoelenco"/>
        <w:numPr>
          <w:ilvl w:val="0"/>
          <w:numId w:val="1"/>
        </w:numPr>
        <w:jc w:val="both"/>
      </w:pPr>
      <w:r>
        <w:t>Rischi connessi all’esercitazione</w:t>
      </w:r>
    </w:p>
    <w:p w14:paraId="77580B3B" w14:textId="77777777" w:rsidR="00DF1E20" w:rsidRDefault="00DF1E20" w:rsidP="00DF1E20">
      <w:pPr>
        <w:pStyle w:val="Paragrafoelenco"/>
        <w:numPr>
          <w:ilvl w:val="0"/>
          <w:numId w:val="1"/>
        </w:numPr>
        <w:jc w:val="both"/>
      </w:pPr>
      <w:r>
        <w:t>Procedure da seguire per l’eventuale manipolazione di strumenti, macchinari, reagenti, campioni etc.</w:t>
      </w:r>
    </w:p>
    <w:p w14:paraId="07B3CC13" w14:textId="01439420" w:rsidR="00DF1E20" w:rsidRDefault="00DF1E20" w:rsidP="00DF1E20">
      <w:pPr>
        <w:pStyle w:val="Paragrafoelenco"/>
        <w:numPr>
          <w:ilvl w:val="0"/>
          <w:numId w:val="1"/>
        </w:numPr>
        <w:jc w:val="both"/>
      </w:pPr>
      <w:r>
        <w:t>Altro (descrizione a carico del docente)</w:t>
      </w:r>
      <w:r w:rsidR="003E360C">
        <w:t xml:space="preserve"> </w:t>
      </w:r>
      <w:r>
        <w:t>__________________________________________________</w:t>
      </w:r>
      <w:r w:rsidR="003E360C">
        <w:t>_______________________________</w:t>
      </w:r>
    </w:p>
    <w:p w14:paraId="17A8BAAA" w14:textId="77777777" w:rsidR="00DF1E20" w:rsidRDefault="00DF1E20" w:rsidP="00DF1E20">
      <w:pPr>
        <w:pStyle w:val="Paragrafoelenco"/>
        <w:jc w:val="both"/>
      </w:pPr>
      <w:r>
        <w:t>_________________________________________________________________________________</w:t>
      </w:r>
    </w:p>
    <w:p w14:paraId="3F0DC35B" w14:textId="77777777" w:rsidR="00DF1E20" w:rsidRDefault="00DF1E20" w:rsidP="00DF1E20">
      <w:pPr>
        <w:pStyle w:val="Paragrafoelenco"/>
        <w:jc w:val="both"/>
      </w:pPr>
    </w:p>
    <w:tbl>
      <w:tblPr>
        <w:tblW w:w="494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"/>
        <w:gridCol w:w="3107"/>
        <w:gridCol w:w="2985"/>
        <w:gridCol w:w="2985"/>
      </w:tblGrid>
      <w:tr w:rsidR="0066139F" w:rsidRPr="0066139F" w14:paraId="1A466F8F" w14:textId="77777777" w:rsidTr="0066139F">
        <w:trPr>
          <w:trHeight w:val="70"/>
        </w:trPr>
        <w:tc>
          <w:tcPr>
            <w:tcW w:w="232" w:type="pct"/>
            <w:shd w:val="clear" w:color="auto" w:fill="auto"/>
          </w:tcPr>
          <w:p w14:paraId="0E0C4B5C" w14:textId="77777777" w:rsidR="0066139F" w:rsidRPr="003E360C" w:rsidRDefault="0066139F" w:rsidP="0066139F">
            <w:pPr>
              <w:widowControl w:val="0"/>
              <w:suppressAutoHyphens/>
              <w:spacing w:after="0" w:line="360" w:lineRule="auto"/>
              <w:jc w:val="center"/>
              <w:rPr>
                <w:rFonts w:ascii="Arial" w:eastAsia="SimSun" w:hAnsi="Arial" w:cs="Arial"/>
                <w:b/>
                <w:bCs/>
                <w:kern w:val="1"/>
                <w:sz w:val="20"/>
                <w:szCs w:val="20"/>
                <w:lang w:eastAsia="zh-CN" w:bidi="hi-IN"/>
              </w:rPr>
            </w:pPr>
            <w:bookmarkStart w:id="0" w:name="_Hlk87343924"/>
            <w:r w:rsidRPr="003E360C">
              <w:rPr>
                <w:rFonts w:ascii="Arial" w:eastAsia="SimSun" w:hAnsi="Arial" w:cs="Arial"/>
                <w:b/>
                <w:bCs/>
                <w:kern w:val="1"/>
                <w:sz w:val="20"/>
                <w:szCs w:val="20"/>
                <w:lang w:eastAsia="zh-CN" w:bidi="hi-IN"/>
              </w:rPr>
              <w:t>n.</w:t>
            </w:r>
          </w:p>
        </w:tc>
        <w:tc>
          <w:tcPr>
            <w:tcW w:w="1632" w:type="pct"/>
            <w:shd w:val="clear" w:color="auto" w:fill="auto"/>
          </w:tcPr>
          <w:p w14:paraId="08B3BEF9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center"/>
              <w:rPr>
                <w:rFonts w:ascii="Arial" w:eastAsia="SimSun" w:hAnsi="Arial" w:cs="Arial"/>
                <w:b/>
                <w:kern w:val="1"/>
                <w:sz w:val="20"/>
                <w:szCs w:val="20"/>
                <w:lang w:eastAsia="zh-CN" w:bidi="hi-IN"/>
              </w:rPr>
            </w:pPr>
            <w:r w:rsidRPr="0066139F">
              <w:rPr>
                <w:rFonts w:ascii="Arial" w:eastAsia="SimSun" w:hAnsi="Arial" w:cs="Arial"/>
                <w:b/>
                <w:kern w:val="1"/>
                <w:sz w:val="20"/>
                <w:szCs w:val="20"/>
                <w:lang w:eastAsia="zh-CN" w:bidi="hi-IN"/>
              </w:rPr>
              <w:t>Cognome</w:t>
            </w:r>
          </w:p>
        </w:tc>
        <w:tc>
          <w:tcPr>
            <w:tcW w:w="1568" w:type="pct"/>
            <w:shd w:val="clear" w:color="auto" w:fill="auto"/>
          </w:tcPr>
          <w:p w14:paraId="72B212EC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center"/>
              <w:rPr>
                <w:rFonts w:ascii="Arial" w:eastAsia="SimSun" w:hAnsi="Arial" w:cs="Arial"/>
                <w:b/>
                <w:kern w:val="1"/>
                <w:sz w:val="20"/>
                <w:szCs w:val="20"/>
                <w:lang w:eastAsia="zh-CN" w:bidi="hi-IN"/>
              </w:rPr>
            </w:pPr>
            <w:r w:rsidRPr="0066139F">
              <w:rPr>
                <w:rFonts w:ascii="Arial" w:eastAsia="SimSun" w:hAnsi="Arial" w:cs="Arial"/>
                <w:b/>
                <w:kern w:val="1"/>
                <w:sz w:val="20"/>
                <w:szCs w:val="20"/>
                <w:lang w:eastAsia="zh-CN" w:bidi="hi-IN"/>
              </w:rPr>
              <w:t>Nome</w:t>
            </w:r>
          </w:p>
        </w:tc>
        <w:tc>
          <w:tcPr>
            <w:tcW w:w="1569" w:type="pct"/>
          </w:tcPr>
          <w:p w14:paraId="348CD7FA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center"/>
              <w:rPr>
                <w:rFonts w:ascii="Arial" w:eastAsia="SimSun" w:hAnsi="Arial" w:cs="Arial"/>
                <w:b/>
                <w:kern w:val="1"/>
                <w:sz w:val="20"/>
                <w:szCs w:val="20"/>
                <w:lang w:eastAsia="zh-CN" w:bidi="hi-IN"/>
              </w:rPr>
            </w:pPr>
            <w:r w:rsidRPr="0066139F">
              <w:rPr>
                <w:rFonts w:ascii="Arial" w:eastAsia="SimSun" w:hAnsi="Arial" w:cs="Arial"/>
                <w:b/>
                <w:kern w:val="1"/>
                <w:sz w:val="20"/>
                <w:szCs w:val="20"/>
                <w:lang w:eastAsia="zh-CN" w:bidi="hi-IN"/>
              </w:rPr>
              <w:t>Firma</w:t>
            </w:r>
          </w:p>
        </w:tc>
      </w:tr>
      <w:tr w:rsidR="0066139F" w:rsidRPr="0066139F" w14:paraId="32415399" w14:textId="77777777" w:rsidTr="0066139F">
        <w:trPr>
          <w:trHeight w:val="185"/>
        </w:trPr>
        <w:tc>
          <w:tcPr>
            <w:tcW w:w="232" w:type="pct"/>
            <w:shd w:val="clear" w:color="auto" w:fill="auto"/>
          </w:tcPr>
          <w:p w14:paraId="1B327D58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  <w:r w:rsidRPr="0066139F"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  <w:t>1</w:t>
            </w:r>
          </w:p>
        </w:tc>
        <w:tc>
          <w:tcPr>
            <w:tcW w:w="1632" w:type="pct"/>
            <w:shd w:val="clear" w:color="auto" w:fill="auto"/>
          </w:tcPr>
          <w:p w14:paraId="7AFF5BE0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8" w:type="pct"/>
            <w:shd w:val="clear" w:color="auto" w:fill="auto"/>
          </w:tcPr>
          <w:p w14:paraId="3174A872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9" w:type="pct"/>
          </w:tcPr>
          <w:p w14:paraId="636EF1DB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</w:tr>
      <w:tr w:rsidR="0066139F" w:rsidRPr="0066139F" w14:paraId="2D7CF279" w14:textId="77777777" w:rsidTr="0066139F">
        <w:trPr>
          <w:trHeight w:val="258"/>
        </w:trPr>
        <w:tc>
          <w:tcPr>
            <w:tcW w:w="232" w:type="pct"/>
            <w:shd w:val="clear" w:color="auto" w:fill="auto"/>
          </w:tcPr>
          <w:p w14:paraId="0F30E3C9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  <w:r w:rsidRPr="0066139F"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  <w:t>2</w:t>
            </w:r>
          </w:p>
        </w:tc>
        <w:tc>
          <w:tcPr>
            <w:tcW w:w="1632" w:type="pct"/>
            <w:shd w:val="clear" w:color="auto" w:fill="auto"/>
          </w:tcPr>
          <w:p w14:paraId="619F4945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8" w:type="pct"/>
            <w:shd w:val="clear" w:color="auto" w:fill="auto"/>
          </w:tcPr>
          <w:p w14:paraId="36CABF33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9" w:type="pct"/>
          </w:tcPr>
          <w:p w14:paraId="1B15C6EB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</w:tr>
      <w:tr w:rsidR="0066139F" w:rsidRPr="0066139F" w14:paraId="5E4B73E6" w14:textId="77777777" w:rsidTr="0066139F">
        <w:trPr>
          <w:trHeight w:val="268"/>
        </w:trPr>
        <w:tc>
          <w:tcPr>
            <w:tcW w:w="232" w:type="pct"/>
            <w:shd w:val="clear" w:color="auto" w:fill="auto"/>
          </w:tcPr>
          <w:p w14:paraId="2D6EE247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  <w:r w:rsidRPr="0066139F"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  <w:t>3</w:t>
            </w:r>
          </w:p>
        </w:tc>
        <w:tc>
          <w:tcPr>
            <w:tcW w:w="1632" w:type="pct"/>
            <w:shd w:val="clear" w:color="auto" w:fill="auto"/>
          </w:tcPr>
          <w:p w14:paraId="11EB7ADD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8" w:type="pct"/>
            <w:shd w:val="clear" w:color="auto" w:fill="auto"/>
          </w:tcPr>
          <w:p w14:paraId="11D52530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9" w:type="pct"/>
          </w:tcPr>
          <w:p w14:paraId="39005F0E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</w:tr>
      <w:tr w:rsidR="0066139F" w:rsidRPr="0066139F" w14:paraId="451F1EF1" w14:textId="77777777" w:rsidTr="0066139F">
        <w:trPr>
          <w:trHeight w:val="268"/>
        </w:trPr>
        <w:tc>
          <w:tcPr>
            <w:tcW w:w="232" w:type="pct"/>
            <w:shd w:val="clear" w:color="auto" w:fill="auto"/>
          </w:tcPr>
          <w:p w14:paraId="0FAA3A44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  <w:r w:rsidRPr="0066139F"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  <w:t>4</w:t>
            </w:r>
          </w:p>
        </w:tc>
        <w:tc>
          <w:tcPr>
            <w:tcW w:w="1632" w:type="pct"/>
            <w:shd w:val="clear" w:color="auto" w:fill="auto"/>
          </w:tcPr>
          <w:p w14:paraId="1089F1E9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8" w:type="pct"/>
            <w:shd w:val="clear" w:color="auto" w:fill="auto"/>
          </w:tcPr>
          <w:p w14:paraId="17123BC2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9" w:type="pct"/>
          </w:tcPr>
          <w:p w14:paraId="318B3939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</w:tr>
      <w:tr w:rsidR="0066139F" w:rsidRPr="0066139F" w14:paraId="77D43CE0" w14:textId="77777777" w:rsidTr="0066139F">
        <w:trPr>
          <w:trHeight w:val="258"/>
        </w:trPr>
        <w:tc>
          <w:tcPr>
            <w:tcW w:w="232" w:type="pct"/>
            <w:shd w:val="clear" w:color="auto" w:fill="auto"/>
          </w:tcPr>
          <w:p w14:paraId="55F2D838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  <w:r w:rsidRPr="0066139F"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  <w:t>5</w:t>
            </w:r>
          </w:p>
        </w:tc>
        <w:tc>
          <w:tcPr>
            <w:tcW w:w="1632" w:type="pct"/>
            <w:shd w:val="clear" w:color="auto" w:fill="auto"/>
          </w:tcPr>
          <w:p w14:paraId="605DBFEC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8" w:type="pct"/>
            <w:shd w:val="clear" w:color="auto" w:fill="auto"/>
          </w:tcPr>
          <w:p w14:paraId="0798A9F0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569" w:type="pct"/>
          </w:tcPr>
          <w:p w14:paraId="06BC1091" w14:textId="77777777" w:rsidR="0066139F" w:rsidRPr="0066139F" w:rsidRDefault="0066139F" w:rsidP="0066139F">
            <w:pPr>
              <w:widowControl w:val="0"/>
              <w:suppressAutoHyphens/>
              <w:spacing w:after="0" w:line="360" w:lineRule="auto"/>
              <w:jc w:val="both"/>
              <w:rPr>
                <w:rFonts w:ascii="Arial" w:eastAsia="SimSun" w:hAnsi="Arial" w:cs="Arial"/>
                <w:kern w:val="1"/>
                <w:sz w:val="20"/>
                <w:szCs w:val="20"/>
                <w:lang w:eastAsia="zh-CN" w:bidi="hi-IN"/>
              </w:rPr>
            </w:pPr>
          </w:p>
        </w:tc>
      </w:tr>
      <w:bookmarkEnd w:id="0"/>
    </w:tbl>
    <w:p w14:paraId="048201E8" w14:textId="4DB09367" w:rsidR="00DF1E20" w:rsidRDefault="00DF1E20" w:rsidP="00DF1E20">
      <w:pPr>
        <w:pStyle w:val="Paragrafoelenco"/>
        <w:ind w:left="0"/>
        <w:jc w:val="both"/>
      </w:pPr>
    </w:p>
    <w:p w14:paraId="3282ACF3" w14:textId="3ADBCA9F" w:rsidR="00FD0E46" w:rsidRDefault="00FD0E46" w:rsidP="00DF1E20">
      <w:pPr>
        <w:pStyle w:val="Paragrafoelenco"/>
        <w:ind w:left="0"/>
        <w:jc w:val="both"/>
      </w:pPr>
      <w:r>
        <w:t xml:space="preserve">Note: il modulo deve essere inviato a </w:t>
      </w:r>
      <w:r w:rsidR="00D9098F" w:rsidRPr="00D9098F">
        <w:t>esercitazioni</w:t>
      </w:r>
      <w:r w:rsidR="00F54BAB">
        <w:t>@</w:t>
      </w:r>
      <w:r w:rsidR="00D9098F" w:rsidRPr="00D9098F">
        <w:t>dagri.unifi.it</w:t>
      </w:r>
    </w:p>
    <w:sectPr w:rsidR="00FD0E46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70AEB" w14:textId="77777777" w:rsidR="00AF13F1" w:rsidRDefault="00AF13F1" w:rsidP="00DF1E20">
      <w:pPr>
        <w:spacing w:after="0" w:line="240" w:lineRule="auto"/>
      </w:pPr>
      <w:r>
        <w:separator/>
      </w:r>
    </w:p>
  </w:endnote>
  <w:endnote w:type="continuationSeparator" w:id="0">
    <w:p w14:paraId="44A08DD5" w14:textId="77777777" w:rsidR="00AF13F1" w:rsidRDefault="00AF13F1" w:rsidP="00DF1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31111" w14:textId="77777777" w:rsidR="00AF13F1" w:rsidRDefault="00AF13F1" w:rsidP="00DF1E20">
      <w:pPr>
        <w:spacing w:after="0" w:line="240" w:lineRule="auto"/>
      </w:pPr>
      <w:r>
        <w:separator/>
      </w:r>
    </w:p>
  </w:footnote>
  <w:footnote w:type="continuationSeparator" w:id="0">
    <w:p w14:paraId="6947DD8F" w14:textId="77777777" w:rsidR="00AF13F1" w:rsidRDefault="00AF13F1" w:rsidP="00DF1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316D1" w14:textId="77777777" w:rsidR="00DF1E20" w:rsidRDefault="00DF1E20">
    <w:pPr>
      <w:pStyle w:val="Intestazione"/>
    </w:pPr>
    <w:r>
      <w:rPr>
        <w:noProof/>
      </w:rPr>
      <w:drawing>
        <wp:inline distT="0" distB="0" distL="0" distR="0" wp14:anchorId="56D9D1BE" wp14:editId="67B8806C">
          <wp:extent cx="1536065" cy="652145"/>
          <wp:effectExtent l="0" t="0" r="6985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6065" cy="652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676A0C" w14:textId="77777777" w:rsidR="00436256" w:rsidRPr="00876E60" w:rsidRDefault="00436256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</w:p>
  <w:p w14:paraId="571856B2" w14:textId="06BC4141" w:rsidR="00A1386A" w:rsidRPr="00876E60" w:rsidRDefault="00876E60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  <w:r w:rsidRPr="00876E60">
      <w:rPr>
        <w:rFonts w:ascii="Arial" w:hAnsi="Arial" w:cs="Arial"/>
        <w:color w:val="7F7F7F" w:themeColor="text1" w:themeTint="80"/>
        <w:sz w:val="18"/>
        <w:szCs w:val="18"/>
      </w:rPr>
      <w:t xml:space="preserve">Modulo: </w:t>
    </w:r>
    <w:r w:rsidR="00D02BF5" w:rsidRPr="00D02BF5">
      <w:rPr>
        <w:rFonts w:ascii="Arial" w:hAnsi="Arial" w:cs="Arial"/>
        <w:color w:val="7F7F7F" w:themeColor="text1" w:themeTint="80"/>
        <w:sz w:val="18"/>
        <w:szCs w:val="18"/>
      </w:rPr>
      <w:t>05_Dichiarazione_formazione_laboratori_ricerca</w:t>
    </w:r>
  </w:p>
  <w:p w14:paraId="3106CE17" w14:textId="5BDE498E" w:rsidR="00876E60" w:rsidRPr="00876E60" w:rsidRDefault="00876E60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  <w:r w:rsidRPr="00876E60">
      <w:rPr>
        <w:rFonts w:ascii="Arial" w:hAnsi="Arial" w:cs="Arial"/>
        <w:color w:val="7F7F7F" w:themeColor="text1" w:themeTint="80"/>
        <w:sz w:val="18"/>
        <w:szCs w:val="18"/>
      </w:rPr>
      <w:t xml:space="preserve">Aggiornato al: </w:t>
    </w:r>
    <w:r w:rsidR="00D02BF5">
      <w:rPr>
        <w:rFonts w:ascii="Arial" w:hAnsi="Arial" w:cs="Arial"/>
        <w:color w:val="7F7F7F" w:themeColor="text1" w:themeTint="80"/>
        <w:sz w:val="18"/>
        <w:szCs w:val="18"/>
      </w:rPr>
      <w:t>21</w:t>
    </w:r>
    <w:r w:rsidRPr="00876E60">
      <w:rPr>
        <w:rFonts w:ascii="Arial" w:hAnsi="Arial" w:cs="Arial"/>
        <w:color w:val="7F7F7F" w:themeColor="text1" w:themeTint="80"/>
        <w:sz w:val="18"/>
        <w:szCs w:val="18"/>
      </w:rPr>
      <w:t>/08/2023</w:t>
    </w:r>
  </w:p>
  <w:p w14:paraId="3F13598A" w14:textId="77777777" w:rsidR="00876E60" w:rsidRPr="00876E60" w:rsidRDefault="00876E60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</w:p>
  <w:p w14:paraId="276F8133" w14:textId="77777777" w:rsidR="00876E60" w:rsidRPr="00876E60" w:rsidRDefault="00876E60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827511"/>
    <w:multiLevelType w:val="hybridMultilevel"/>
    <w:tmpl w:val="65F6ED6A"/>
    <w:lvl w:ilvl="0" w:tplc="3756589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53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tjQ3MjGyMDS3sDBV0lEKTi0uzszPAykwqgUAINwYpiwAAAA="/>
  </w:docVars>
  <w:rsids>
    <w:rsidRoot w:val="00D6014B"/>
    <w:rsid w:val="001D3B8B"/>
    <w:rsid w:val="003E360C"/>
    <w:rsid w:val="00425BA8"/>
    <w:rsid w:val="00436256"/>
    <w:rsid w:val="00596497"/>
    <w:rsid w:val="00625798"/>
    <w:rsid w:val="0066139F"/>
    <w:rsid w:val="00876E60"/>
    <w:rsid w:val="009101E1"/>
    <w:rsid w:val="0096504D"/>
    <w:rsid w:val="00A10770"/>
    <w:rsid w:val="00A1386A"/>
    <w:rsid w:val="00A50D46"/>
    <w:rsid w:val="00AF13F1"/>
    <w:rsid w:val="00D02BF5"/>
    <w:rsid w:val="00D6014B"/>
    <w:rsid w:val="00D9098F"/>
    <w:rsid w:val="00DF1E20"/>
    <w:rsid w:val="00F54BAB"/>
    <w:rsid w:val="00FD0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C6C62FD"/>
  <w15:chartTrackingRefBased/>
  <w15:docId w15:val="{1A2D524D-9597-4B4E-BC31-C1B9431E0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F1E2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1E20"/>
  </w:style>
  <w:style w:type="paragraph" w:styleId="Pidipagina">
    <w:name w:val="footer"/>
    <w:basedOn w:val="Normale"/>
    <w:link w:val="PidipaginaCarattere"/>
    <w:uiPriority w:val="99"/>
    <w:unhideWhenUsed/>
    <w:rsid w:val="00DF1E2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1E20"/>
  </w:style>
  <w:style w:type="paragraph" w:styleId="Paragrafoelenco">
    <w:name w:val="List Paragraph"/>
    <w:basedOn w:val="Normale"/>
    <w:uiPriority w:val="34"/>
    <w:qFormat/>
    <w:rsid w:val="00DF1E20"/>
    <w:pPr>
      <w:ind w:left="720"/>
      <w:contextualSpacing/>
    </w:pPr>
  </w:style>
  <w:style w:type="paragraph" w:styleId="Revisione">
    <w:name w:val="Revision"/>
    <w:hidden/>
    <w:uiPriority w:val="99"/>
    <w:semiHidden/>
    <w:rsid w:val="006257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.grassi</dc:creator>
  <cp:keywords/>
  <dc:description/>
  <cp:lastModifiedBy>Davide Travaglini</cp:lastModifiedBy>
  <cp:revision>17</cp:revision>
  <dcterms:created xsi:type="dcterms:W3CDTF">2022-04-04T09:55:00Z</dcterms:created>
  <dcterms:modified xsi:type="dcterms:W3CDTF">2023-08-16T17:33:00Z</dcterms:modified>
</cp:coreProperties>
</file>